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or-Lest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imor-Leste received a score of 5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imor-Leste received a score of 5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
        </w:rPr>
        <w:t xml:space="preserve">58.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imor-Leste received a score of 59.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imor-Leste received a score of 32.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imor-Leste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imor-Leste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imor-Lest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imor-Leste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imor-Lest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imor-Leste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imor-Leste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imor-Leste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imor-Leste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imor-Leste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imor-Lest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imor-Leste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imor-Leste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Timor-Lest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or-Lest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7, 2008, 2012,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9,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or-Lest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r-Leste Country Report</dc:title>
  <dc:creator>SPI Team</dc:creator>
  <cp:keywords/>
  <dcterms:created xsi:type="dcterms:W3CDTF">2021-05-25T18:28:45Z</dcterms:created>
  <dcterms:modified xsi:type="dcterms:W3CDTF">2021-05-25T18: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